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5F74E5" w14:textId="77777777" w:rsidR="001471ED" w:rsidRPr="00FE1061" w:rsidRDefault="001471ED" w:rsidP="001471ED"/>
    <w:tbl>
      <w:tblPr>
        <w:tblW w:w="5092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478"/>
        <w:gridCol w:w="3686"/>
        <w:gridCol w:w="400"/>
        <w:gridCol w:w="387"/>
        <w:gridCol w:w="387"/>
        <w:gridCol w:w="390"/>
        <w:gridCol w:w="373"/>
        <w:gridCol w:w="358"/>
      </w:tblGrid>
      <w:tr w:rsidR="001471ED" w:rsidRPr="00FE1061" w14:paraId="095F74E7" w14:textId="77777777" w:rsidTr="002C2527">
        <w:tc>
          <w:tcPr>
            <w:tcW w:w="5000" w:type="pct"/>
            <w:gridSpan w:val="8"/>
          </w:tcPr>
          <w:p w14:paraId="095F74E6" w14:textId="77777777" w:rsidR="001471ED" w:rsidRPr="00FE1061" w:rsidRDefault="001471ED" w:rsidP="00261F9D">
            <w:pPr>
              <w:jc w:val="center"/>
            </w:pPr>
            <w:r w:rsidRPr="00FE1061">
              <w:rPr>
                <w:b/>
                <w:sz w:val="22"/>
                <w:szCs w:val="22"/>
              </w:rPr>
              <w:t>POSUDEK VEDOUCÍHO BAKALÁŘSKÉ PRÁCE</w:t>
            </w:r>
          </w:p>
        </w:tc>
      </w:tr>
      <w:tr w:rsidR="001471ED" w:rsidRPr="00FE1061" w14:paraId="095F74EA" w14:textId="77777777" w:rsidTr="002C2527">
        <w:tc>
          <w:tcPr>
            <w:tcW w:w="1839" w:type="pct"/>
          </w:tcPr>
          <w:p w14:paraId="095F74E8" w14:textId="77777777" w:rsidR="001471ED" w:rsidRPr="00FE1061" w:rsidRDefault="001471ED" w:rsidP="00261F9D">
            <w:r w:rsidRPr="00FE1061">
              <w:rPr>
                <w:sz w:val="22"/>
                <w:szCs w:val="22"/>
              </w:rPr>
              <w:t>Jméno a příjmení studenta/Autor</w:t>
            </w:r>
          </w:p>
        </w:tc>
        <w:tc>
          <w:tcPr>
            <w:tcW w:w="3161" w:type="pct"/>
            <w:gridSpan w:val="7"/>
          </w:tcPr>
          <w:p w14:paraId="095F74E9" w14:textId="110F5DB9" w:rsidR="001471ED" w:rsidRPr="00FE1061" w:rsidRDefault="00165057" w:rsidP="00261F9D">
            <w:r>
              <w:t>Ing. Magdalena Šajdlerová, DiS.</w:t>
            </w:r>
          </w:p>
        </w:tc>
      </w:tr>
      <w:tr w:rsidR="001471ED" w:rsidRPr="00FE1061" w14:paraId="095F74ED" w14:textId="77777777" w:rsidTr="002C2527">
        <w:tc>
          <w:tcPr>
            <w:tcW w:w="1839" w:type="pct"/>
          </w:tcPr>
          <w:p w14:paraId="095F74EB" w14:textId="77777777" w:rsidR="001471ED" w:rsidRPr="00FE1061" w:rsidRDefault="001471ED" w:rsidP="00261F9D">
            <w:r w:rsidRPr="00FE1061">
              <w:rPr>
                <w:sz w:val="22"/>
                <w:szCs w:val="22"/>
              </w:rPr>
              <w:t>Název práce</w:t>
            </w:r>
          </w:p>
        </w:tc>
        <w:tc>
          <w:tcPr>
            <w:tcW w:w="3161" w:type="pct"/>
            <w:gridSpan w:val="7"/>
          </w:tcPr>
          <w:p w14:paraId="095F74EC" w14:textId="7ABA18DB" w:rsidR="001471ED" w:rsidRPr="00FE1061" w:rsidRDefault="00165057" w:rsidP="00261F9D">
            <w:r>
              <w:t>Copingové strategie využívané učiteli mateřských škol</w:t>
            </w:r>
          </w:p>
        </w:tc>
      </w:tr>
      <w:tr w:rsidR="001471ED" w:rsidRPr="00FE1061" w14:paraId="095F74F0" w14:textId="77777777" w:rsidTr="002C2527">
        <w:tc>
          <w:tcPr>
            <w:tcW w:w="1839" w:type="pct"/>
          </w:tcPr>
          <w:p w14:paraId="095F74EE" w14:textId="77777777" w:rsidR="001471ED" w:rsidRPr="00FE1061" w:rsidRDefault="001471ED" w:rsidP="00261F9D">
            <w:r w:rsidRPr="00FE1061">
              <w:rPr>
                <w:sz w:val="22"/>
                <w:szCs w:val="22"/>
              </w:rPr>
              <w:t>Jméno a příjmení vedoucího práce</w:t>
            </w:r>
          </w:p>
        </w:tc>
        <w:tc>
          <w:tcPr>
            <w:tcW w:w="3161" w:type="pct"/>
            <w:gridSpan w:val="7"/>
          </w:tcPr>
          <w:p w14:paraId="095F74EF" w14:textId="23C17A0D" w:rsidR="001471ED" w:rsidRPr="00FE1061" w:rsidRDefault="00B81A1A" w:rsidP="00261F9D">
            <w:r>
              <w:t>Mgr. Viktor Pacholík, Ph.D.</w:t>
            </w:r>
          </w:p>
        </w:tc>
      </w:tr>
      <w:tr w:rsidR="001471ED" w:rsidRPr="00FE1061" w14:paraId="095F74F3" w14:textId="77777777" w:rsidTr="002C2527">
        <w:tc>
          <w:tcPr>
            <w:tcW w:w="1839" w:type="pct"/>
          </w:tcPr>
          <w:p w14:paraId="095F74F1" w14:textId="77777777" w:rsidR="001471ED" w:rsidRPr="00FE1061" w:rsidRDefault="001471ED" w:rsidP="00261F9D">
            <w:r w:rsidRPr="00FE1061">
              <w:rPr>
                <w:sz w:val="22"/>
                <w:szCs w:val="22"/>
              </w:rPr>
              <w:t>Studijní obor</w:t>
            </w:r>
          </w:p>
        </w:tc>
        <w:tc>
          <w:tcPr>
            <w:tcW w:w="3161" w:type="pct"/>
            <w:gridSpan w:val="7"/>
          </w:tcPr>
          <w:p w14:paraId="095F74F2" w14:textId="1036FBE7" w:rsidR="001471ED" w:rsidRPr="00FE1061" w:rsidRDefault="00B81A1A" w:rsidP="00261F9D">
            <w:r>
              <w:t>Učitelství pro mateřské školy</w:t>
            </w:r>
          </w:p>
        </w:tc>
      </w:tr>
      <w:tr w:rsidR="001471ED" w:rsidRPr="00FE1061" w14:paraId="095F74F6" w14:textId="77777777" w:rsidTr="002C2527">
        <w:tc>
          <w:tcPr>
            <w:tcW w:w="1839" w:type="pct"/>
          </w:tcPr>
          <w:p w14:paraId="095F74F4" w14:textId="77777777" w:rsidR="001471ED" w:rsidRPr="00FE1061" w:rsidRDefault="001471ED" w:rsidP="00261F9D">
            <w:r w:rsidRPr="00FE1061">
              <w:rPr>
                <w:sz w:val="22"/>
                <w:szCs w:val="22"/>
              </w:rPr>
              <w:t>Forma studia</w:t>
            </w:r>
          </w:p>
        </w:tc>
        <w:tc>
          <w:tcPr>
            <w:tcW w:w="3161" w:type="pct"/>
            <w:gridSpan w:val="7"/>
          </w:tcPr>
          <w:p w14:paraId="095F74F5" w14:textId="4460CDD7" w:rsidR="001471ED" w:rsidRPr="00FE1061" w:rsidRDefault="00B81A1A" w:rsidP="00261F9D">
            <w:r>
              <w:t>kombinovaná</w:t>
            </w:r>
          </w:p>
        </w:tc>
      </w:tr>
      <w:tr w:rsidR="001471ED" w:rsidRPr="00FE1061" w14:paraId="095F74FA" w14:textId="77777777" w:rsidTr="002C2527">
        <w:tc>
          <w:tcPr>
            <w:tcW w:w="1839" w:type="pct"/>
            <w:vAlign w:val="center"/>
          </w:tcPr>
          <w:p w14:paraId="095F74F7" w14:textId="77777777" w:rsidR="001471ED" w:rsidRPr="00FE1061" w:rsidRDefault="001471ED" w:rsidP="00261F9D">
            <w:pPr>
              <w:rPr>
                <w:b/>
              </w:rPr>
            </w:pPr>
            <w:r w:rsidRPr="00FE1061">
              <w:rPr>
                <w:b/>
                <w:sz w:val="22"/>
                <w:szCs w:val="22"/>
              </w:rPr>
              <w:t>Kritéria hodnocení práce</w:t>
            </w:r>
          </w:p>
        </w:tc>
        <w:tc>
          <w:tcPr>
            <w:tcW w:w="3161" w:type="pct"/>
            <w:gridSpan w:val="7"/>
          </w:tcPr>
          <w:p w14:paraId="095F74F8" w14:textId="77777777" w:rsidR="001471ED" w:rsidRPr="00FE1061" w:rsidRDefault="001471ED" w:rsidP="00261F9D">
            <w:pPr>
              <w:jc w:val="right"/>
              <w:rPr>
                <w:b/>
              </w:rPr>
            </w:pPr>
            <w:r w:rsidRPr="00FE1061">
              <w:rPr>
                <w:b/>
                <w:sz w:val="22"/>
                <w:szCs w:val="22"/>
              </w:rPr>
              <w:t>Stupeň hodnocení</w:t>
            </w:r>
          </w:p>
          <w:p w14:paraId="095F74F9" w14:textId="77777777" w:rsidR="001471ED" w:rsidRPr="00FE1061" w:rsidRDefault="001471ED" w:rsidP="00261F9D">
            <w:pPr>
              <w:jc w:val="right"/>
            </w:pPr>
            <w:r w:rsidRPr="00FE1061">
              <w:rPr>
                <w:b/>
                <w:sz w:val="22"/>
                <w:szCs w:val="22"/>
              </w:rPr>
              <w:t>dle stupnice ECTS</w:t>
            </w:r>
          </w:p>
        </w:tc>
      </w:tr>
      <w:tr w:rsidR="001471ED" w:rsidRPr="00FE1061" w14:paraId="095F74FC" w14:textId="77777777" w:rsidTr="002C2527">
        <w:tc>
          <w:tcPr>
            <w:tcW w:w="5000" w:type="pct"/>
            <w:gridSpan w:val="8"/>
            <w:shd w:val="clear" w:color="auto" w:fill="A6A6A6"/>
          </w:tcPr>
          <w:p w14:paraId="095F74FB" w14:textId="77777777" w:rsidR="001471ED" w:rsidRPr="00FE1061" w:rsidRDefault="001471ED" w:rsidP="00261F9D">
            <w:pPr>
              <w:jc w:val="center"/>
              <w:rPr>
                <w:color w:val="FFFFFF"/>
              </w:rPr>
            </w:pPr>
            <w:r w:rsidRPr="00FE1061">
              <w:rPr>
                <w:b/>
                <w:color w:val="FFFFFF"/>
                <w:sz w:val="22"/>
                <w:szCs w:val="22"/>
              </w:rPr>
              <w:t>Formální stránka práce</w:t>
            </w:r>
          </w:p>
        </w:tc>
      </w:tr>
      <w:tr w:rsidR="001471ED" w:rsidRPr="00FE1061" w14:paraId="095F7504" w14:textId="77777777" w:rsidTr="002C2527">
        <w:tc>
          <w:tcPr>
            <w:tcW w:w="3788" w:type="pct"/>
            <w:gridSpan w:val="2"/>
          </w:tcPr>
          <w:p w14:paraId="095F74FD" w14:textId="77777777" w:rsidR="001471ED" w:rsidRPr="00FE1061" w:rsidRDefault="001471ED" w:rsidP="00261F9D">
            <w:r w:rsidRPr="00FE1061">
              <w:rPr>
                <w:sz w:val="22"/>
                <w:szCs w:val="22"/>
              </w:rPr>
              <w:t>Přehlednost a členění práce</w:t>
            </w:r>
          </w:p>
        </w:tc>
        <w:tc>
          <w:tcPr>
            <w:tcW w:w="212" w:type="pct"/>
            <w:vAlign w:val="center"/>
          </w:tcPr>
          <w:p w14:paraId="095F74FE" w14:textId="77777777" w:rsidR="001471ED" w:rsidRPr="002C2527" w:rsidRDefault="001471ED" w:rsidP="00261F9D">
            <w:pPr>
              <w:jc w:val="center"/>
            </w:pPr>
          </w:p>
        </w:tc>
        <w:tc>
          <w:tcPr>
            <w:tcW w:w="205" w:type="pct"/>
            <w:vAlign w:val="center"/>
          </w:tcPr>
          <w:p w14:paraId="095F74FF" w14:textId="2A51E81F" w:rsidR="001471ED" w:rsidRPr="002C2527" w:rsidRDefault="00EA1E5D" w:rsidP="00261F9D">
            <w:pPr>
              <w:jc w:val="center"/>
            </w:pPr>
            <w:r>
              <w:t>B</w:t>
            </w:r>
          </w:p>
        </w:tc>
        <w:tc>
          <w:tcPr>
            <w:tcW w:w="205" w:type="pct"/>
            <w:vAlign w:val="center"/>
          </w:tcPr>
          <w:p w14:paraId="095F7500" w14:textId="77777777" w:rsidR="001471ED" w:rsidRPr="002C2527" w:rsidRDefault="001471ED" w:rsidP="00261F9D">
            <w:pPr>
              <w:jc w:val="center"/>
            </w:pPr>
          </w:p>
        </w:tc>
        <w:tc>
          <w:tcPr>
            <w:tcW w:w="204" w:type="pct"/>
            <w:vAlign w:val="center"/>
          </w:tcPr>
          <w:p w14:paraId="095F7501" w14:textId="77777777" w:rsidR="001471ED" w:rsidRPr="002C2527" w:rsidRDefault="001471ED" w:rsidP="00261F9D">
            <w:pPr>
              <w:jc w:val="center"/>
            </w:pPr>
          </w:p>
        </w:tc>
        <w:tc>
          <w:tcPr>
            <w:tcW w:w="197" w:type="pct"/>
            <w:vAlign w:val="center"/>
          </w:tcPr>
          <w:p w14:paraId="095F7502" w14:textId="77777777" w:rsidR="001471ED" w:rsidRPr="002C2527" w:rsidRDefault="001471ED" w:rsidP="00261F9D">
            <w:pPr>
              <w:jc w:val="center"/>
            </w:pPr>
          </w:p>
        </w:tc>
        <w:tc>
          <w:tcPr>
            <w:tcW w:w="190" w:type="pct"/>
            <w:vAlign w:val="center"/>
          </w:tcPr>
          <w:p w14:paraId="095F7503" w14:textId="77777777" w:rsidR="001471ED" w:rsidRPr="002C2527" w:rsidRDefault="001471ED" w:rsidP="00261F9D">
            <w:pPr>
              <w:jc w:val="center"/>
            </w:pPr>
          </w:p>
        </w:tc>
      </w:tr>
      <w:tr w:rsidR="002E40F3" w:rsidRPr="00FE1061" w14:paraId="095F750C" w14:textId="77777777" w:rsidTr="002C2527">
        <w:tc>
          <w:tcPr>
            <w:tcW w:w="3788" w:type="pct"/>
            <w:gridSpan w:val="2"/>
          </w:tcPr>
          <w:p w14:paraId="095F7505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>Úroveň jazykového zpracování (odborná, gramatická i stylistická úroveň textu)</w:t>
            </w:r>
          </w:p>
        </w:tc>
        <w:tc>
          <w:tcPr>
            <w:tcW w:w="212" w:type="pct"/>
            <w:vAlign w:val="center"/>
          </w:tcPr>
          <w:p w14:paraId="095F7506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095F7507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095F7508" w14:textId="55FED999" w:rsidR="002E40F3" w:rsidRPr="002C2527" w:rsidRDefault="00EA1E5D" w:rsidP="002E40F3">
            <w:pPr>
              <w:jc w:val="center"/>
            </w:pPr>
            <w:r>
              <w:t>C</w:t>
            </w:r>
          </w:p>
        </w:tc>
        <w:tc>
          <w:tcPr>
            <w:tcW w:w="204" w:type="pct"/>
            <w:vAlign w:val="center"/>
          </w:tcPr>
          <w:p w14:paraId="095F7509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7" w:type="pct"/>
            <w:vAlign w:val="center"/>
          </w:tcPr>
          <w:p w14:paraId="095F750A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0" w:type="pct"/>
            <w:vAlign w:val="center"/>
          </w:tcPr>
          <w:p w14:paraId="095F750B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095F7514" w14:textId="77777777" w:rsidTr="002C2527">
        <w:tc>
          <w:tcPr>
            <w:tcW w:w="3788" w:type="pct"/>
            <w:gridSpan w:val="2"/>
          </w:tcPr>
          <w:p w14:paraId="095F750D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>Dodržení formálních náležitostí (rozsah práce, dodržení citační normy, estetická úprava, kvalita abstraktu, práce s grafickým, tabulkovým či jiným materiálem)</w:t>
            </w:r>
          </w:p>
        </w:tc>
        <w:tc>
          <w:tcPr>
            <w:tcW w:w="212" w:type="pct"/>
            <w:vAlign w:val="center"/>
          </w:tcPr>
          <w:p w14:paraId="095F750E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095F750F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095F7510" w14:textId="3A14B45B" w:rsidR="002E40F3" w:rsidRPr="002C2527" w:rsidRDefault="00EA1E5D" w:rsidP="002E40F3">
            <w:pPr>
              <w:jc w:val="center"/>
            </w:pPr>
            <w:r>
              <w:t>C</w:t>
            </w:r>
          </w:p>
        </w:tc>
        <w:tc>
          <w:tcPr>
            <w:tcW w:w="204" w:type="pct"/>
            <w:vAlign w:val="center"/>
          </w:tcPr>
          <w:p w14:paraId="095F7511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7" w:type="pct"/>
            <w:vAlign w:val="center"/>
          </w:tcPr>
          <w:p w14:paraId="095F7512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0" w:type="pct"/>
            <w:vAlign w:val="center"/>
          </w:tcPr>
          <w:p w14:paraId="095F7513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095F7516" w14:textId="77777777" w:rsidTr="002C2527">
        <w:tc>
          <w:tcPr>
            <w:tcW w:w="5000" w:type="pct"/>
            <w:gridSpan w:val="8"/>
            <w:shd w:val="clear" w:color="auto" w:fill="A6A6A6"/>
            <w:vAlign w:val="center"/>
          </w:tcPr>
          <w:p w14:paraId="095F7515" w14:textId="77777777" w:rsidR="002E40F3" w:rsidRPr="002C2527" w:rsidRDefault="002E40F3" w:rsidP="002E40F3">
            <w:pPr>
              <w:jc w:val="center"/>
            </w:pPr>
            <w:r w:rsidRPr="002C2527">
              <w:rPr>
                <w:b/>
                <w:color w:val="FFFFFF"/>
                <w:sz w:val="22"/>
                <w:szCs w:val="22"/>
              </w:rPr>
              <w:t>Teoretická část práce</w:t>
            </w:r>
          </w:p>
        </w:tc>
      </w:tr>
      <w:tr w:rsidR="002E40F3" w:rsidRPr="00FE1061" w14:paraId="095F751E" w14:textId="77777777" w:rsidTr="002C2527">
        <w:tc>
          <w:tcPr>
            <w:tcW w:w="3788" w:type="pct"/>
            <w:gridSpan w:val="2"/>
          </w:tcPr>
          <w:p w14:paraId="095F7517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 xml:space="preserve">Formulace cílů práce </w:t>
            </w:r>
          </w:p>
        </w:tc>
        <w:tc>
          <w:tcPr>
            <w:tcW w:w="212" w:type="pct"/>
            <w:vAlign w:val="center"/>
          </w:tcPr>
          <w:p w14:paraId="095F7518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095F7519" w14:textId="47907FC5" w:rsidR="002E40F3" w:rsidRPr="002C2527" w:rsidRDefault="00EA1E5D" w:rsidP="002E40F3">
            <w:pPr>
              <w:jc w:val="center"/>
            </w:pPr>
            <w:r>
              <w:t>B</w:t>
            </w:r>
          </w:p>
        </w:tc>
        <w:tc>
          <w:tcPr>
            <w:tcW w:w="205" w:type="pct"/>
            <w:vAlign w:val="center"/>
          </w:tcPr>
          <w:p w14:paraId="095F751A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4" w:type="pct"/>
            <w:vAlign w:val="center"/>
          </w:tcPr>
          <w:p w14:paraId="095F751B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7" w:type="pct"/>
            <w:vAlign w:val="center"/>
          </w:tcPr>
          <w:p w14:paraId="095F751C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0" w:type="pct"/>
            <w:vAlign w:val="center"/>
          </w:tcPr>
          <w:p w14:paraId="095F751D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095F7526" w14:textId="77777777" w:rsidTr="002C2527">
        <w:tc>
          <w:tcPr>
            <w:tcW w:w="3788" w:type="pct"/>
            <w:gridSpan w:val="2"/>
          </w:tcPr>
          <w:p w14:paraId="095F751F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 xml:space="preserve">Analýza a syntéza problému </w:t>
            </w:r>
          </w:p>
        </w:tc>
        <w:tc>
          <w:tcPr>
            <w:tcW w:w="212" w:type="pct"/>
            <w:vAlign w:val="center"/>
          </w:tcPr>
          <w:p w14:paraId="095F7520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095F7521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095F7522" w14:textId="36D8350C" w:rsidR="002E40F3" w:rsidRPr="002C2527" w:rsidRDefault="00EA1E5D" w:rsidP="002E40F3">
            <w:pPr>
              <w:jc w:val="center"/>
            </w:pPr>
            <w:r>
              <w:t>C</w:t>
            </w:r>
          </w:p>
        </w:tc>
        <w:tc>
          <w:tcPr>
            <w:tcW w:w="204" w:type="pct"/>
            <w:vAlign w:val="center"/>
          </w:tcPr>
          <w:p w14:paraId="095F7523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7" w:type="pct"/>
            <w:vAlign w:val="center"/>
          </w:tcPr>
          <w:p w14:paraId="095F7524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0" w:type="pct"/>
            <w:vAlign w:val="center"/>
          </w:tcPr>
          <w:p w14:paraId="095F7525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095F752E" w14:textId="77777777" w:rsidTr="002C2527">
        <w:tc>
          <w:tcPr>
            <w:tcW w:w="3788" w:type="pct"/>
            <w:gridSpan w:val="2"/>
          </w:tcPr>
          <w:p w14:paraId="095F7527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>Práce s odbornou literaturou (rozsah a aktuálnost použité literatury, hloubka zpracování použité literatury)</w:t>
            </w:r>
          </w:p>
        </w:tc>
        <w:tc>
          <w:tcPr>
            <w:tcW w:w="212" w:type="pct"/>
            <w:vAlign w:val="center"/>
          </w:tcPr>
          <w:p w14:paraId="095F7528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095F7529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095F752A" w14:textId="40730C70" w:rsidR="002E40F3" w:rsidRPr="002C2527" w:rsidRDefault="00EA1E5D" w:rsidP="002E40F3">
            <w:pPr>
              <w:jc w:val="center"/>
            </w:pPr>
            <w:r>
              <w:t>C</w:t>
            </w:r>
          </w:p>
        </w:tc>
        <w:tc>
          <w:tcPr>
            <w:tcW w:w="204" w:type="pct"/>
            <w:vAlign w:val="center"/>
          </w:tcPr>
          <w:p w14:paraId="095F752B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7" w:type="pct"/>
            <w:vAlign w:val="center"/>
          </w:tcPr>
          <w:p w14:paraId="095F752C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0" w:type="pct"/>
            <w:vAlign w:val="center"/>
          </w:tcPr>
          <w:p w14:paraId="095F752D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095F7530" w14:textId="77777777" w:rsidTr="002C2527"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A6A6A6"/>
            <w:vAlign w:val="center"/>
          </w:tcPr>
          <w:p w14:paraId="095F752F" w14:textId="77777777" w:rsidR="002E40F3" w:rsidRPr="002C2527" w:rsidRDefault="002E40F3" w:rsidP="002E40F3">
            <w:pPr>
              <w:jc w:val="center"/>
            </w:pPr>
            <w:r w:rsidRPr="002C2527">
              <w:rPr>
                <w:b/>
                <w:color w:val="FFFFFF"/>
                <w:sz w:val="22"/>
                <w:szCs w:val="22"/>
              </w:rPr>
              <w:t>Praktická část práce</w:t>
            </w:r>
          </w:p>
        </w:tc>
      </w:tr>
      <w:tr w:rsidR="002E40F3" w:rsidRPr="00FE1061" w14:paraId="095F7532" w14:textId="77777777" w:rsidTr="002C2527">
        <w:trPr>
          <w:trHeight w:val="266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14:paraId="095F7531" w14:textId="77777777" w:rsidR="002E40F3" w:rsidRPr="002C2527" w:rsidRDefault="002E40F3" w:rsidP="002E40F3">
            <w:pPr>
              <w:rPr>
                <w:b/>
              </w:rPr>
            </w:pPr>
            <w:r w:rsidRPr="002C2527">
              <w:rPr>
                <w:b/>
                <w:sz w:val="22"/>
                <w:szCs w:val="22"/>
              </w:rPr>
              <w:t>Bakalářská práce teoreticko-výzkumného charakteru</w:t>
            </w:r>
          </w:p>
        </w:tc>
      </w:tr>
      <w:tr w:rsidR="002E40F3" w:rsidRPr="00FE1061" w14:paraId="095F753A" w14:textId="77777777" w:rsidTr="002C2527">
        <w:tc>
          <w:tcPr>
            <w:tcW w:w="378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14:paraId="095F7533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>Věcná správnost výzkumných cílů</w:t>
            </w:r>
          </w:p>
        </w:tc>
        <w:tc>
          <w:tcPr>
            <w:tcW w:w="212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34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35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36" w14:textId="48F5E27B" w:rsidR="002E40F3" w:rsidRPr="002C2527" w:rsidRDefault="00EA1E5D" w:rsidP="002E40F3">
            <w:pPr>
              <w:jc w:val="center"/>
            </w:pPr>
            <w:r>
              <w:t>C</w:t>
            </w:r>
          </w:p>
        </w:tc>
        <w:tc>
          <w:tcPr>
            <w:tcW w:w="204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37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38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39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095F7543" w14:textId="77777777" w:rsidTr="002C2527">
        <w:tc>
          <w:tcPr>
            <w:tcW w:w="378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14:paraId="095F753B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>Adekvátnost výzkumných metod vzhledem k výzkumným otázkám</w:t>
            </w:r>
          </w:p>
          <w:p w14:paraId="095F753C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>(druh výzkumu, výzkumné strategie, výzkumný soubor, použité metody a techniky zpracování)</w:t>
            </w:r>
          </w:p>
        </w:tc>
        <w:tc>
          <w:tcPr>
            <w:tcW w:w="212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3D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3E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3F" w14:textId="32508734" w:rsidR="002E40F3" w:rsidRPr="002C2527" w:rsidRDefault="00EA1E5D" w:rsidP="002E40F3">
            <w:pPr>
              <w:jc w:val="center"/>
            </w:pPr>
            <w:r>
              <w:t>C</w:t>
            </w:r>
          </w:p>
        </w:tc>
        <w:tc>
          <w:tcPr>
            <w:tcW w:w="204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40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41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42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095F754B" w14:textId="77777777" w:rsidTr="002C2527">
        <w:tc>
          <w:tcPr>
            <w:tcW w:w="378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14:paraId="095F7544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 xml:space="preserve">Bohatost získaných dat, adekvátnost zpracování dat, analýza dat a interpretace dat </w:t>
            </w:r>
          </w:p>
        </w:tc>
        <w:tc>
          <w:tcPr>
            <w:tcW w:w="212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45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46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47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4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48" w14:textId="2E9EBF94" w:rsidR="002E40F3" w:rsidRPr="002C2527" w:rsidRDefault="00EA1E5D" w:rsidP="002E40F3">
            <w:pPr>
              <w:jc w:val="center"/>
            </w:pPr>
            <w:r>
              <w:t>D</w:t>
            </w: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49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4A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095F7553" w14:textId="77777777" w:rsidTr="002C2527">
        <w:tc>
          <w:tcPr>
            <w:tcW w:w="378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14:paraId="095F754C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>Splnění výzkumných cílů a formulace závěrů práce</w:t>
            </w:r>
          </w:p>
        </w:tc>
        <w:tc>
          <w:tcPr>
            <w:tcW w:w="212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4D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4E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4F" w14:textId="1533EF03" w:rsidR="002E40F3" w:rsidRPr="002C2527" w:rsidRDefault="00EA1E5D" w:rsidP="002E40F3">
            <w:pPr>
              <w:jc w:val="center"/>
            </w:pPr>
            <w:r>
              <w:t>C</w:t>
            </w:r>
          </w:p>
        </w:tc>
        <w:tc>
          <w:tcPr>
            <w:tcW w:w="204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50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51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14:paraId="095F7552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095F7555" w14:textId="77777777" w:rsidTr="002C2527">
        <w:tc>
          <w:tcPr>
            <w:tcW w:w="5000" w:type="pct"/>
            <w:gridSpan w:val="8"/>
            <w:shd w:val="clear" w:color="auto" w:fill="A6A6A6"/>
          </w:tcPr>
          <w:p w14:paraId="095F7554" w14:textId="77777777" w:rsidR="002E40F3" w:rsidRPr="002C2527" w:rsidRDefault="002E40F3" w:rsidP="002E40F3">
            <w:pPr>
              <w:jc w:val="center"/>
              <w:rPr>
                <w:b/>
                <w:color w:val="FFFFFF"/>
              </w:rPr>
            </w:pPr>
            <w:r w:rsidRPr="002C2527">
              <w:rPr>
                <w:b/>
                <w:color w:val="FFFFFF"/>
                <w:sz w:val="22"/>
                <w:szCs w:val="22"/>
              </w:rPr>
              <w:t>Celková kvalita a přínos práce</w:t>
            </w:r>
          </w:p>
        </w:tc>
      </w:tr>
      <w:tr w:rsidR="002E40F3" w:rsidRPr="00FE1061" w14:paraId="095F755D" w14:textId="77777777" w:rsidTr="002C2527">
        <w:tc>
          <w:tcPr>
            <w:tcW w:w="3788" w:type="pct"/>
            <w:gridSpan w:val="2"/>
          </w:tcPr>
          <w:p w14:paraId="095F7556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>Kvalita, náročnost a originalita řešení zvoleného tématu</w:t>
            </w:r>
          </w:p>
        </w:tc>
        <w:tc>
          <w:tcPr>
            <w:tcW w:w="212" w:type="pct"/>
            <w:vAlign w:val="center"/>
          </w:tcPr>
          <w:p w14:paraId="095F7557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095F7558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095F7559" w14:textId="5FB0AAFF" w:rsidR="002E40F3" w:rsidRPr="002C2527" w:rsidRDefault="00EA1E5D" w:rsidP="002E40F3">
            <w:pPr>
              <w:jc w:val="center"/>
            </w:pPr>
            <w:r>
              <w:t>C</w:t>
            </w:r>
          </w:p>
        </w:tc>
        <w:tc>
          <w:tcPr>
            <w:tcW w:w="204" w:type="pct"/>
            <w:vAlign w:val="center"/>
          </w:tcPr>
          <w:p w14:paraId="095F755A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7" w:type="pct"/>
            <w:vAlign w:val="center"/>
          </w:tcPr>
          <w:p w14:paraId="095F755B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0" w:type="pct"/>
            <w:vAlign w:val="center"/>
          </w:tcPr>
          <w:p w14:paraId="095F755C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095F7565" w14:textId="77777777" w:rsidTr="002C2527">
        <w:tc>
          <w:tcPr>
            <w:tcW w:w="3788" w:type="pct"/>
            <w:gridSpan w:val="2"/>
          </w:tcPr>
          <w:p w14:paraId="095F755E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>Odborný přínos práce a možnost jejího praktického využití</w:t>
            </w:r>
          </w:p>
        </w:tc>
        <w:tc>
          <w:tcPr>
            <w:tcW w:w="212" w:type="pct"/>
            <w:vAlign w:val="center"/>
          </w:tcPr>
          <w:p w14:paraId="095F755F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095F7560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095F7561" w14:textId="721EEB09" w:rsidR="002E40F3" w:rsidRPr="002C2527" w:rsidRDefault="00EA1E5D" w:rsidP="002E40F3">
            <w:pPr>
              <w:jc w:val="center"/>
            </w:pPr>
            <w:r>
              <w:t>C</w:t>
            </w:r>
          </w:p>
        </w:tc>
        <w:tc>
          <w:tcPr>
            <w:tcW w:w="204" w:type="pct"/>
            <w:vAlign w:val="center"/>
          </w:tcPr>
          <w:p w14:paraId="095F7562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7" w:type="pct"/>
            <w:vAlign w:val="center"/>
          </w:tcPr>
          <w:p w14:paraId="095F7563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0" w:type="pct"/>
            <w:vAlign w:val="center"/>
          </w:tcPr>
          <w:p w14:paraId="095F7564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095F756D" w14:textId="77777777" w:rsidTr="002C2527">
        <w:tc>
          <w:tcPr>
            <w:tcW w:w="3788" w:type="pct"/>
            <w:gridSpan w:val="2"/>
          </w:tcPr>
          <w:p w14:paraId="095F7566" w14:textId="77777777" w:rsidR="002E40F3" w:rsidRPr="00FE1061" w:rsidRDefault="002E40F3" w:rsidP="002E40F3">
            <w:r w:rsidRPr="00FE1061">
              <w:rPr>
                <w:sz w:val="22"/>
                <w:szCs w:val="22"/>
              </w:rPr>
              <w:t>Spolupráce s vedoucím práce</w:t>
            </w:r>
          </w:p>
        </w:tc>
        <w:tc>
          <w:tcPr>
            <w:tcW w:w="212" w:type="pct"/>
            <w:vAlign w:val="center"/>
          </w:tcPr>
          <w:p w14:paraId="095F7567" w14:textId="446D8F7E" w:rsidR="002E40F3" w:rsidRPr="002C2527" w:rsidRDefault="00EA1E5D" w:rsidP="002E40F3">
            <w:pPr>
              <w:jc w:val="center"/>
            </w:pPr>
            <w:r>
              <w:t>A</w:t>
            </w:r>
          </w:p>
        </w:tc>
        <w:tc>
          <w:tcPr>
            <w:tcW w:w="205" w:type="pct"/>
            <w:vAlign w:val="center"/>
          </w:tcPr>
          <w:p w14:paraId="095F7568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095F7569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4" w:type="pct"/>
            <w:vAlign w:val="center"/>
          </w:tcPr>
          <w:p w14:paraId="095F756A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7" w:type="pct"/>
            <w:vAlign w:val="center"/>
          </w:tcPr>
          <w:p w14:paraId="095F756B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0" w:type="pct"/>
            <w:vAlign w:val="center"/>
          </w:tcPr>
          <w:p w14:paraId="095F756C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095F7572" w14:textId="77777777" w:rsidTr="002C2527">
        <w:tc>
          <w:tcPr>
            <w:tcW w:w="5000" w:type="pct"/>
            <w:gridSpan w:val="8"/>
          </w:tcPr>
          <w:p w14:paraId="095F756E" w14:textId="77777777" w:rsidR="002A3755" w:rsidRDefault="002A3755" w:rsidP="002E40F3">
            <w:pPr>
              <w:rPr>
                <w:b/>
              </w:rPr>
            </w:pPr>
            <w:bookmarkStart w:id="0" w:name="_GoBack"/>
            <w:bookmarkEnd w:id="0"/>
          </w:p>
          <w:p w14:paraId="095F756F" w14:textId="77777777" w:rsidR="002E40F3" w:rsidRDefault="002E40F3" w:rsidP="002E40F3">
            <w:pPr>
              <w:rPr>
                <w:b/>
              </w:rPr>
            </w:pPr>
            <w:r>
              <w:rPr>
                <w:b/>
                <w:sz w:val="22"/>
                <w:szCs w:val="22"/>
              </w:rPr>
              <w:t>Odůvodnění hodnocení práce:</w:t>
            </w:r>
          </w:p>
          <w:p w14:paraId="095F7570" w14:textId="3E3692EA" w:rsidR="002E40F3" w:rsidRDefault="00D140F3" w:rsidP="002E40F3">
            <w:r>
              <w:t xml:space="preserve">Autorka se věnuje klasickému tématu stresu v učitelské profesi. </w:t>
            </w:r>
          </w:p>
          <w:p w14:paraId="4EAEDEF8" w14:textId="2B48D42A" w:rsidR="00D140F3" w:rsidRPr="00D140F3" w:rsidRDefault="00D140F3" w:rsidP="002E40F3">
            <w:r>
              <w:t>V </w:t>
            </w:r>
            <w:r>
              <w:rPr>
                <w:b/>
              </w:rPr>
              <w:t>teoretické části</w:t>
            </w:r>
            <w:r>
              <w:t xml:space="preserve"> se pokouší o </w:t>
            </w:r>
            <w:r w:rsidR="00716859">
              <w:t xml:space="preserve">syntézu klíčových poznatků. Studentka čerpala z dostatečného množství zdrojů, z toho </w:t>
            </w:r>
            <w:r w:rsidR="001B47F6">
              <w:t>je 5 zdrojů cizojazyčných. Kvalitu bohužel snižuje větší množství překlepů a gramatických chyb.</w:t>
            </w:r>
          </w:p>
          <w:p w14:paraId="64340DE2" w14:textId="563C6D87" w:rsidR="00D140F3" w:rsidRPr="002A3755" w:rsidRDefault="00D140F3" w:rsidP="002E40F3">
            <w:r>
              <w:t xml:space="preserve">Ambicí </w:t>
            </w:r>
            <w:r>
              <w:rPr>
                <w:b/>
              </w:rPr>
              <w:t>empirické části</w:t>
            </w:r>
            <w:r>
              <w:t xml:space="preserve"> je </w:t>
            </w:r>
            <w:r w:rsidR="001B47F6">
              <w:t>podrobit dotazování relativně velký počet učitelů MŠ. Autorce se podařilo získat data od téměř 150 učitelů. Jistým limitem výzkumu je horší práce se statistickými metodami</w:t>
            </w:r>
            <w:r w:rsidR="00062F5B">
              <w:t>. Statistické ověření by jistě bylo hodnotnější.</w:t>
            </w:r>
          </w:p>
          <w:p w14:paraId="1EE574D0" w14:textId="77777777" w:rsidR="002E40F3" w:rsidRDefault="002E40F3" w:rsidP="00CB6D7C"/>
          <w:p w14:paraId="7F889C19" w14:textId="77777777" w:rsidR="00062F5B" w:rsidRDefault="00062F5B" w:rsidP="00CB6D7C">
            <w:r>
              <w:t>Práci doporučuji k obhajobě.</w:t>
            </w:r>
          </w:p>
          <w:p w14:paraId="095F7571" w14:textId="53C67523" w:rsidR="00062F5B" w:rsidRPr="00FE1061" w:rsidRDefault="00062F5B" w:rsidP="00CB6D7C"/>
        </w:tc>
      </w:tr>
      <w:tr w:rsidR="002E40F3" w:rsidRPr="00FE1061" w14:paraId="095F7575" w14:textId="77777777" w:rsidTr="002C2527">
        <w:tc>
          <w:tcPr>
            <w:tcW w:w="5000" w:type="pct"/>
            <w:gridSpan w:val="8"/>
          </w:tcPr>
          <w:p w14:paraId="095F7573" w14:textId="77777777" w:rsidR="002E40F3" w:rsidRPr="00FE1061" w:rsidRDefault="002E40F3" w:rsidP="002E40F3">
            <w:pPr>
              <w:rPr>
                <w:b/>
              </w:rPr>
            </w:pPr>
            <w:r w:rsidRPr="00FE1061">
              <w:rPr>
                <w:b/>
                <w:sz w:val="22"/>
                <w:szCs w:val="22"/>
              </w:rPr>
              <w:t>Otázky k obhajobě:</w:t>
            </w:r>
          </w:p>
          <w:p w14:paraId="446BD8CE" w14:textId="77777777" w:rsidR="002E40F3" w:rsidRDefault="00062F5B" w:rsidP="00062F5B">
            <w:pPr>
              <w:pStyle w:val="Odstavecseseznamem"/>
              <w:numPr>
                <w:ilvl w:val="0"/>
                <w:numId w:val="3"/>
              </w:numPr>
            </w:pPr>
            <w:r>
              <w:t>Od čeho jste odvíjela hypotézu vztahující se k VO 3, z jakého předpokladu a informací jste vycházela?</w:t>
            </w:r>
          </w:p>
          <w:p w14:paraId="095F7574" w14:textId="3112670E" w:rsidR="00062F5B" w:rsidRPr="00FE1061" w:rsidRDefault="00062F5B" w:rsidP="00062F5B">
            <w:pPr>
              <w:pStyle w:val="Odstavecseseznamem"/>
              <w:numPr>
                <w:ilvl w:val="0"/>
                <w:numId w:val="3"/>
              </w:numPr>
            </w:pPr>
            <w:r>
              <w:t xml:space="preserve">Pokuste se na základě svých zkušeností z praxe odhadnout, nakolik jsou současní učitelé MŠ schopni pracovat se SW, který uvádíte v doporučení pro praxi (Panda, Naše MŠ, </w:t>
            </w:r>
            <w:r>
              <w:lastRenderedPageBreak/>
              <w:t>Twigsii školka v kapse) a jak by případnou negativní situaci mohly vyřešit kurzy práce s tímto SW.</w:t>
            </w:r>
          </w:p>
        </w:tc>
      </w:tr>
      <w:tr w:rsidR="002E40F3" w:rsidRPr="00FE1061" w14:paraId="095F757D" w14:textId="77777777" w:rsidTr="002C2527">
        <w:tc>
          <w:tcPr>
            <w:tcW w:w="3788" w:type="pct"/>
            <w:gridSpan w:val="2"/>
          </w:tcPr>
          <w:p w14:paraId="095F7576" w14:textId="77777777" w:rsidR="002E40F3" w:rsidRPr="00FE1061" w:rsidRDefault="002E40F3" w:rsidP="002E40F3">
            <w:r w:rsidRPr="00FE1061">
              <w:rPr>
                <w:b/>
                <w:sz w:val="22"/>
                <w:szCs w:val="22"/>
              </w:rPr>
              <w:lastRenderedPageBreak/>
              <w:t>Celkové hodnocení</w:t>
            </w:r>
            <w:r w:rsidRPr="00FE1061">
              <w:rPr>
                <w:rStyle w:val="Znakapoznpodarou"/>
                <w:b/>
                <w:sz w:val="22"/>
                <w:szCs w:val="22"/>
              </w:rPr>
              <w:footnoteReference w:customMarkFollows="1" w:id="1"/>
              <w:t>*</w:t>
            </w:r>
          </w:p>
        </w:tc>
        <w:tc>
          <w:tcPr>
            <w:tcW w:w="212" w:type="pct"/>
            <w:vAlign w:val="center"/>
          </w:tcPr>
          <w:p w14:paraId="095F7577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095F7578" w14:textId="77777777" w:rsidR="002E40F3" w:rsidRPr="002C2527" w:rsidRDefault="002E40F3" w:rsidP="002E40F3">
            <w:pPr>
              <w:jc w:val="center"/>
            </w:pPr>
          </w:p>
        </w:tc>
        <w:tc>
          <w:tcPr>
            <w:tcW w:w="205" w:type="pct"/>
            <w:vAlign w:val="center"/>
          </w:tcPr>
          <w:p w14:paraId="095F7579" w14:textId="36D969DD" w:rsidR="002E40F3" w:rsidRPr="002C2527" w:rsidRDefault="00062F5B" w:rsidP="002E40F3">
            <w:pPr>
              <w:jc w:val="center"/>
            </w:pPr>
            <w:r>
              <w:t>C</w:t>
            </w:r>
          </w:p>
        </w:tc>
        <w:tc>
          <w:tcPr>
            <w:tcW w:w="204" w:type="pct"/>
            <w:vAlign w:val="center"/>
          </w:tcPr>
          <w:p w14:paraId="095F757A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7" w:type="pct"/>
            <w:vAlign w:val="center"/>
          </w:tcPr>
          <w:p w14:paraId="095F757B" w14:textId="77777777" w:rsidR="002E40F3" w:rsidRPr="002C2527" w:rsidRDefault="002E40F3" w:rsidP="002E40F3">
            <w:pPr>
              <w:jc w:val="center"/>
            </w:pPr>
          </w:p>
        </w:tc>
        <w:tc>
          <w:tcPr>
            <w:tcW w:w="190" w:type="pct"/>
            <w:vAlign w:val="center"/>
          </w:tcPr>
          <w:p w14:paraId="095F757C" w14:textId="77777777" w:rsidR="002E40F3" w:rsidRPr="002C2527" w:rsidRDefault="002E40F3" w:rsidP="002E40F3">
            <w:pPr>
              <w:jc w:val="center"/>
            </w:pPr>
          </w:p>
        </w:tc>
      </w:tr>
      <w:tr w:rsidR="002E40F3" w:rsidRPr="00FE1061" w14:paraId="095F7580" w14:textId="77777777" w:rsidTr="002C2527">
        <w:tc>
          <w:tcPr>
            <w:tcW w:w="3788" w:type="pct"/>
            <w:gridSpan w:val="2"/>
            <w:vAlign w:val="center"/>
          </w:tcPr>
          <w:p w14:paraId="095F757E" w14:textId="2578A19A" w:rsidR="002E40F3" w:rsidRPr="00FE1061" w:rsidRDefault="002E40F3" w:rsidP="00AB7C0C">
            <w:r w:rsidRPr="00FE1061">
              <w:rPr>
                <w:sz w:val="22"/>
                <w:szCs w:val="22"/>
              </w:rPr>
              <w:t>Datum:</w:t>
            </w:r>
            <w:r>
              <w:rPr>
                <w:sz w:val="22"/>
                <w:szCs w:val="22"/>
              </w:rPr>
              <w:t xml:space="preserve"> </w:t>
            </w:r>
            <w:r w:rsidR="00062F5B">
              <w:rPr>
                <w:sz w:val="22"/>
                <w:szCs w:val="22"/>
              </w:rPr>
              <w:t>14. května 2021</w:t>
            </w:r>
          </w:p>
        </w:tc>
        <w:tc>
          <w:tcPr>
            <w:tcW w:w="1212" w:type="pct"/>
            <w:gridSpan w:val="6"/>
            <w:vAlign w:val="center"/>
          </w:tcPr>
          <w:p w14:paraId="7F71F3F7" w14:textId="77777777" w:rsidR="002E40F3" w:rsidRDefault="002E40F3" w:rsidP="002E40F3">
            <w:r w:rsidRPr="00FE1061">
              <w:rPr>
                <w:sz w:val="22"/>
                <w:szCs w:val="22"/>
              </w:rPr>
              <w:t>Podpis:</w:t>
            </w:r>
          </w:p>
          <w:p w14:paraId="095F757F" w14:textId="368F10FD" w:rsidR="00744692" w:rsidRPr="00FE1061" w:rsidRDefault="00744692" w:rsidP="002E40F3">
            <w:r>
              <w:rPr>
                <w:sz w:val="22"/>
                <w:szCs w:val="22"/>
              </w:rPr>
              <w:t>Viktor Pacholík, v.r.</w:t>
            </w:r>
          </w:p>
        </w:tc>
      </w:tr>
    </w:tbl>
    <w:p w14:paraId="095F7581" w14:textId="77777777" w:rsidR="00B94260" w:rsidRDefault="00B94260"/>
    <w:sectPr w:rsidR="00B94260" w:rsidSect="0041749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5F7584" w14:textId="77777777" w:rsidR="005957FF" w:rsidRDefault="005957FF" w:rsidP="001471ED">
      <w:r>
        <w:separator/>
      </w:r>
    </w:p>
  </w:endnote>
  <w:endnote w:type="continuationSeparator" w:id="0">
    <w:p w14:paraId="095F7585" w14:textId="77777777" w:rsidR="005957FF" w:rsidRDefault="005957FF" w:rsidP="00147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5F7582" w14:textId="77777777" w:rsidR="005957FF" w:rsidRDefault="005957FF" w:rsidP="001471ED">
      <w:r>
        <w:separator/>
      </w:r>
    </w:p>
  </w:footnote>
  <w:footnote w:type="continuationSeparator" w:id="0">
    <w:p w14:paraId="095F7583" w14:textId="77777777" w:rsidR="005957FF" w:rsidRDefault="005957FF" w:rsidP="001471ED">
      <w:r>
        <w:continuationSeparator/>
      </w:r>
    </w:p>
  </w:footnote>
  <w:footnote w:id="1">
    <w:p w14:paraId="095F7586" w14:textId="77777777" w:rsidR="002E40F3" w:rsidRDefault="002E40F3" w:rsidP="001471ED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6213E3"/>
    <w:multiLevelType w:val="hybridMultilevel"/>
    <w:tmpl w:val="C4D47E4E"/>
    <w:lvl w:ilvl="0" w:tplc="DA5449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AB5D25"/>
    <w:multiLevelType w:val="hybridMultilevel"/>
    <w:tmpl w:val="B3B849B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BF4C4D"/>
    <w:multiLevelType w:val="hybridMultilevel"/>
    <w:tmpl w:val="B82E55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U3MrYwNDI3NrG0tDRW0lEKTi0uzszPAykwqgUAn9qDsCwAAAA="/>
  </w:docVars>
  <w:rsids>
    <w:rsidRoot w:val="001471ED"/>
    <w:rsid w:val="0002465C"/>
    <w:rsid w:val="00041F7C"/>
    <w:rsid w:val="00062F5B"/>
    <w:rsid w:val="000E102F"/>
    <w:rsid w:val="00102BCF"/>
    <w:rsid w:val="001471ED"/>
    <w:rsid w:val="00165057"/>
    <w:rsid w:val="001B47F6"/>
    <w:rsid w:val="001D33EA"/>
    <w:rsid w:val="002A3755"/>
    <w:rsid w:val="002C2527"/>
    <w:rsid w:val="002E40F3"/>
    <w:rsid w:val="00385E1B"/>
    <w:rsid w:val="00417493"/>
    <w:rsid w:val="004A0F0E"/>
    <w:rsid w:val="00501834"/>
    <w:rsid w:val="0053742C"/>
    <w:rsid w:val="00544F6A"/>
    <w:rsid w:val="005957FF"/>
    <w:rsid w:val="005A5D39"/>
    <w:rsid w:val="006359A1"/>
    <w:rsid w:val="00646662"/>
    <w:rsid w:val="006D3086"/>
    <w:rsid w:val="00716859"/>
    <w:rsid w:val="00744692"/>
    <w:rsid w:val="0083020E"/>
    <w:rsid w:val="008D4BFE"/>
    <w:rsid w:val="008D553A"/>
    <w:rsid w:val="008D70D2"/>
    <w:rsid w:val="00974F9A"/>
    <w:rsid w:val="009B69DC"/>
    <w:rsid w:val="00A727B8"/>
    <w:rsid w:val="00AA58C0"/>
    <w:rsid w:val="00AB7C0C"/>
    <w:rsid w:val="00AD7477"/>
    <w:rsid w:val="00B21FD8"/>
    <w:rsid w:val="00B5120B"/>
    <w:rsid w:val="00B81A1A"/>
    <w:rsid w:val="00B94260"/>
    <w:rsid w:val="00BC0C6C"/>
    <w:rsid w:val="00BE1AD7"/>
    <w:rsid w:val="00CA2944"/>
    <w:rsid w:val="00CB6D7C"/>
    <w:rsid w:val="00D140F3"/>
    <w:rsid w:val="00D54AA4"/>
    <w:rsid w:val="00EA1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5F74E5"/>
  <w15:docId w15:val="{2FA5C79E-51A3-4894-91CB-E5FC1947A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471E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semiHidden/>
    <w:rsid w:val="001471ED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1471ED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semiHidden/>
    <w:rsid w:val="001471ED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AA58C0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74469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44692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370</Words>
  <Characters>2186</Characters>
  <Application>Microsoft Office Word</Application>
  <DocSecurity>0</DocSecurity>
  <Lines>18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čvarová Ilona</dc:creator>
  <cp:lastModifiedBy>Viktor Pacholík</cp:lastModifiedBy>
  <cp:revision>6</cp:revision>
  <cp:lastPrinted>2021-05-17T11:44:00Z</cp:lastPrinted>
  <dcterms:created xsi:type="dcterms:W3CDTF">2020-05-20T20:43:00Z</dcterms:created>
  <dcterms:modified xsi:type="dcterms:W3CDTF">2021-05-17T11:52:00Z</dcterms:modified>
</cp:coreProperties>
</file>